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13E" w:rsidRPr="00590DE8" w:rsidRDefault="00D832B3" w:rsidP="003E1DD3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FORMAT OF APPLICATION FOR THE POST OF </w:t>
      </w:r>
      <w:r w:rsidR="003D545C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="00D558E6">
        <w:rPr>
          <w:rFonts w:ascii="Times New Roman" w:hAnsi="Times New Roman" w:cs="Times New Roman"/>
          <w:b/>
          <w:bCs/>
          <w:sz w:val="24"/>
          <w:szCs w:val="24"/>
        </w:rPr>
        <w:t>S OF THE R&amp;D INSTITU</w:t>
      </w:r>
      <w:r w:rsidR="00E74FF4">
        <w:rPr>
          <w:rFonts w:ascii="Times New Roman" w:hAnsi="Times New Roman" w:cs="Times New Roman"/>
          <w:b/>
          <w:bCs/>
          <w:sz w:val="24"/>
          <w:szCs w:val="24"/>
        </w:rPr>
        <w:t>T</w:t>
      </w:r>
      <w:bookmarkStart w:id="0" w:name="_GoBack"/>
      <w:bookmarkEnd w:id="0"/>
      <w:r w:rsidR="00D558E6">
        <w:rPr>
          <w:rFonts w:ascii="Times New Roman" w:hAnsi="Times New Roman" w:cs="Times New Roman"/>
          <w:b/>
          <w:bCs/>
          <w:sz w:val="24"/>
          <w:szCs w:val="24"/>
        </w:rPr>
        <w:t xml:space="preserve">IONS OF </w:t>
      </w: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KERALA STATE </w:t>
      </w:r>
      <w:r w:rsidR="003D545C">
        <w:rPr>
          <w:rFonts w:ascii="Times New Roman" w:hAnsi="Times New Roman" w:cs="Times New Roman"/>
          <w:b/>
          <w:bCs/>
          <w:sz w:val="24"/>
          <w:szCs w:val="24"/>
        </w:rPr>
        <w:t>COUNCIL FOR SCIENCE, TECHNOLOGY AND ENVIRONMENT</w:t>
      </w:r>
      <w:r w:rsidR="00AE21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C955ED" w:rsidRPr="00C955ED" w:rsidRDefault="00C955ED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ED">
        <w:rPr>
          <w:rFonts w:ascii="Times New Roman" w:hAnsi="Times New Roman" w:cs="Times New Roman"/>
          <w:b/>
          <w:bCs/>
          <w:sz w:val="24"/>
          <w:szCs w:val="24"/>
        </w:rPr>
        <w:t>DATA SHEET</w:t>
      </w:r>
    </w:p>
    <w:p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8E42BD" w:rsidRDefault="003B255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64.85pt;margin-top:17.75pt;width:110.3pt;height:133pt;z-index:2516608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" strokeweight="1pt">
            <v:textbox style="mso-next-textbox:#Text Box 2">
              <w:txbxContent>
                <w:p w:rsidR="00E36D51" w:rsidRPr="00911BD3" w:rsidRDefault="00E36D51" w:rsidP="00E36D51">
                  <w:pPr>
                    <w:jc w:val="center"/>
                    <w:rPr>
                      <w:i/>
                      <w:iCs/>
                    </w:rPr>
                  </w:pPr>
                  <w:r w:rsidRPr="00911BD3">
                    <w:rPr>
                      <w:i/>
                      <w:iCs/>
                    </w:rPr>
                    <w:t xml:space="preserve">Affix </w:t>
                  </w:r>
                  <w:r>
                    <w:rPr>
                      <w:i/>
                      <w:iCs/>
                    </w:rPr>
                    <w:t>a recent p</w:t>
                  </w:r>
                  <w:r w:rsidRPr="00911BD3">
                    <w:rPr>
                      <w:i/>
                      <w:iCs/>
                    </w:rPr>
                    <w:t>hoto</w:t>
                  </w:r>
                  <w:r>
                    <w:rPr>
                      <w:i/>
                      <w:iCs/>
                    </w:rPr>
                    <w:t xml:space="preserve">graph </w:t>
                  </w:r>
                  <w:r w:rsidRPr="00911BD3">
                    <w:rPr>
                      <w:i/>
                      <w:iCs/>
                    </w:rPr>
                    <w:t>here</w:t>
                  </w:r>
                </w:p>
              </w:txbxContent>
            </v:textbox>
            <w10:wrap type="square"/>
          </v:shape>
        </w:pi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4410"/>
      </w:tblGrid>
      <w:tr w:rsidR="00EB34C9" w:rsidTr="00B31543">
        <w:tc>
          <w:tcPr>
            <w:tcW w:w="2808" w:type="dxa"/>
          </w:tcPr>
          <w:p w:rsidR="00EB34C9" w:rsidRDefault="00EB34C9" w:rsidP="00B3154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Institute Applied to</w:t>
            </w:r>
          </w:p>
        </w:tc>
        <w:tc>
          <w:tcPr>
            <w:tcW w:w="4410" w:type="dxa"/>
          </w:tcPr>
          <w:p w:rsidR="00EB34C9" w:rsidRDefault="00EB34C9" w:rsidP="00B3154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E36D51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  <w:p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CAPITAL LETTERS) 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experience (in Years)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21E8" w:rsidTr="00E36D51">
        <w:tc>
          <w:tcPr>
            <w:tcW w:w="2808" w:type="dxa"/>
          </w:tcPr>
          <w:p w:rsidR="00AE21E8" w:rsidRDefault="00AE21E8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ferred mode of selection</w:t>
            </w:r>
          </w:p>
        </w:tc>
        <w:tc>
          <w:tcPr>
            <w:tcW w:w="4410" w:type="dxa"/>
          </w:tcPr>
          <w:p w:rsidR="00AE21E8" w:rsidRDefault="00AE21E8" w:rsidP="00AE21E8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/Deputation (Strike through whichever is not applicable)</w:t>
            </w: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8817F0" w:rsidRDefault="008817F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C11FE5" w:rsidRPr="00590DE8" w:rsidRDefault="00C11FE5" w:rsidP="00C11FE5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0DE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ORMAT OF APPLICATION FOR THE </w:t>
      </w:r>
      <w:r w:rsidR="00D558E6"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POST OF </w:t>
      </w:r>
      <w:r w:rsidR="00D558E6">
        <w:rPr>
          <w:rFonts w:ascii="Times New Roman" w:hAnsi="Times New Roman" w:cs="Times New Roman"/>
          <w:b/>
          <w:bCs/>
          <w:sz w:val="24"/>
          <w:szCs w:val="24"/>
        </w:rPr>
        <w:t xml:space="preserve">DIRECTORS OF THE R&amp;D INSTITUIONS OF </w:t>
      </w:r>
      <w:r w:rsidR="00D558E6"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KERALA STATE </w:t>
      </w:r>
      <w:r w:rsidR="00D558E6">
        <w:rPr>
          <w:rFonts w:ascii="Times New Roman" w:hAnsi="Times New Roman" w:cs="Times New Roman"/>
          <w:b/>
          <w:bCs/>
          <w:sz w:val="24"/>
          <w:szCs w:val="24"/>
        </w:rPr>
        <w:t>COUNCIL FOR SCIENCE, TECHNOLOGY AND ENVIRONMENT</w:t>
      </w:r>
    </w:p>
    <w:p w:rsidR="00D832B3" w:rsidRDefault="00D832B3">
      <w:pPr>
        <w:rPr>
          <w:rFonts w:ascii="Times New Roman" w:hAnsi="Times New Roman" w:cs="Times New Roman"/>
          <w:sz w:val="24"/>
          <w:szCs w:val="24"/>
        </w:rPr>
      </w:pPr>
    </w:p>
    <w:p w:rsidR="00DF43B1" w:rsidRPr="00DF43B1" w:rsidRDefault="00DF43B1" w:rsidP="00DF43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F43B1">
        <w:rPr>
          <w:rFonts w:ascii="Times New Roman" w:hAnsi="Times New Roman" w:cs="Times New Roman"/>
          <w:b/>
          <w:bCs/>
          <w:sz w:val="24"/>
          <w:szCs w:val="24"/>
        </w:rPr>
        <w:t>APPLICATION FORM</w:t>
      </w:r>
    </w:p>
    <w:p w:rsidR="00DF43B1" w:rsidRDefault="00DF43B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40513E" w:rsidRPr="0040513E" w:rsidTr="00D832B3">
        <w:tc>
          <w:tcPr>
            <w:tcW w:w="9245" w:type="dxa"/>
            <w:shd w:val="clear" w:color="auto" w:fill="E2EFD9" w:themeFill="accent6" w:themeFillTint="33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>1. General Information of Applicant</w:t>
            </w:r>
          </w:p>
        </w:tc>
      </w:tr>
    </w:tbl>
    <w:p w:rsidR="0040513E" w:rsidRP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580"/>
        <w:gridCol w:w="1508"/>
        <w:gridCol w:w="4157"/>
      </w:tblGrid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(in 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CAPITAL LET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th (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rrespondenc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1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4220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line</w:t>
            </w:r>
          </w:p>
        </w:tc>
        <w:tc>
          <w:tcPr>
            <w:tcW w:w="4220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RPr="0040513E" w:rsidTr="00911BD3">
        <w:tc>
          <w:tcPr>
            <w:tcW w:w="360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nguages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own</w:t>
            </w:r>
          </w:p>
        </w:tc>
        <w:tc>
          <w:tcPr>
            <w:tcW w:w="5735" w:type="dxa"/>
            <w:gridSpan w:val="2"/>
          </w:tcPr>
          <w:p w:rsidR="00B5737C" w:rsidRPr="0040513E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8E42BD" w:rsidTr="00D93197">
        <w:tc>
          <w:tcPr>
            <w:tcW w:w="9350" w:type="dxa"/>
            <w:shd w:val="clear" w:color="auto" w:fill="E2EFD9" w:themeFill="accent6" w:themeFillTint="33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 Position</w:t>
            </w:r>
          </w:p>
        </w:tc>
      </w:tr>
    </w:tbl>
    <w:p w:rsidR="008E42BD" w:rsidRPr="0040513E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622"/>
        <w:gridCol w:w="4190"/>
        <w:gridCol w:w="4433"/>
      </w:tblGrid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le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ppointment to the present post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B5737C" w:rsidTr="00F27116">
        <w:tc>
          <w:tcPr>
            <w:tcW w:w="9350" w:type="dxa"/>
            <w:shd w:val="clear" w:color="auto" w:fill="E2EFD9" w:themeFill="accent6" w:themeFillTint="33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Educational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Qualificatio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reve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onological order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Gradu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vel)</w:t>
            </w:r>
          </w:p>
        </w:tc>
      </w:tr>
    </w:tbl>
    <w:p w:rsidR="00B5737C" w:rsidRDefault="00B5737C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6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7"/>
        <w:gridCol w:w="1503"/>
        <w:gridCol w:w="1230"/>
        <w:gridCol w:w="683"/>
        <w:gridCol w:w="2155"/>
        <w:gridCol w:w="1440"/>
        <w:gridCol w:w="1397"/>
        <w:gridCol w:w="16"/>
      </w:tblGrid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ject(s)/Topic(s) (Mention the title of the thesis from Masters and Ph.D., if any)</w:t>
            </w: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 Achieved</w:t>
            </w: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inctions etc.</w:t>
            </w:r>
          </w:p>
        </w:tc>
      </w:tr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F43B1">
        <w:tc>
          <w:tcPr>
            <w:tcW w:w="837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F43B1">
        <w:tc>
          <w:tcPr>
            <w:tcW w:w="837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F43B1">
        <w:tc>
          <w:tcPr>
            <w:tcW w:w="837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Tr="00DF43B1">
        <w:tblPrEx>
          <w:shd w:val="clear" w:color="auto" w:fill="E2EFD9" w:themeFill="accent6" w:themeFillTint="33"/>
        </w:tblPrEx>
        <w:trPr>
          <w:gridAfter w:val="1"/>
          <w:wAfter w:w="16" w:type="dxa"/>
        </w:trPr>
        <w:tc>
          <w:tcPr>
            <w:tcW w:w="9245" w:type="dxa"/>
            <w:gridSpan w:val="7"/>
            <w:shd w:val="clear" w:color="auto" w:fill="E2EFD9" w:themeFill="accent6" w:themeFillTint="33"/>
          </w:tcPr>
          <w:p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erience (in reverse chronological order)</w:t>
            </w: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5"/>
        <w:gridCol w:w="1418"/>
        <w:gridCol w:w="1245"/>
        <w:gridCol w:w="1528"/>
        <w:gridCol w:w="1775"/>
        <w:gridCol w:w="2394"/>
      </w:tblGrid>
      <w:tr w:rsidR="008E42BD" w:rsidTr="00D832B3">
        <w:tc>
          <w:tcPr>
            <w:tcW w:w="88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41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</w:t>
            </w:r>
          </w:p>
        </w:tc>
        <w:tc>
          <w:tcPr>
            <w:tcW w:w="124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</w:p>
        </w:tc>
        <w:tc>
          <w:tcPr>
            <w:tcW w:w="1528" w:type="dxa"/>
          </w:tcPr>
          <w:p w:rsidR="008E42BD" w:rsidRDefault="00D93197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177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duties</w:t>
            </w:r>
          </w:p>
        </w:tc>
        <w:tc>
          <w:tcPr>
            <w:tcW w:w="2394" w:type="dxa"/>
          </w:tcPr>
          <w:p w:rsidR="00D93197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</w:p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n Years and Months)</w:t>
            </w:r>
          </w:p>
        </w:tc>
      </w:tr>
      <w:tr w:rsidR="008E42BD" w:rsidTr="00D832B3">
        <w:tc>
          <w:tcPr>
            <w:tcW w:w="88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832B3">
        <w:tc>
          <w:tcPr>
            <w:tcW w:w="88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832B3">
        <w:tc>
          <w:tcPr>
            <w:tcW w:w="88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Tr="00D832B3">
        <w:tc>
          <w:tcPr>
            <w:tcW w:w="88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653" w:rsidTr="00D832B3">
        <w:tc>
          <w:tcPr>
            <w:tcW w:w="6851" w:type="dxa"/>
            <w:gridSpan w:val="5"/>
          </w:tcPr>
          <w:p w:rsidR="001C2653" w:rsidRPr="001C2653" w:rsidRDefault="001C2653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653"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2394" w:type="dxa"/>
          </w:tcPr>
          <w:p w:rsidR="001C2653" w:rsidRDefault="001C265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1FE5" w:rsidRDefault="00C11FE5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8E42BD" w:rsidTr="00B5737C">
        <w:tc>
          <w:tcPr>
            <w:tcW w:w="9245" w:type="dxa"/>
            <w:shd w:val="clear" w:color="auto" w:fill="E2EFD9" w:themeFill="accent6" w:themeFillTint="33"/>
          </w:tcPr>
          <w:p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Administrative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in th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Total Period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tioned 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1"/>
        <w:gridCol w:w="786"/>
        <w:gridCol w:w="2549"/>
        <w:gridCol w:w="843"/>
        <w:gridCol w:w="950"/>
        <w:gridCol w:w="3176"/>
      </w:tblGrid>
      <w:tr w:rsidR="00BE2EFB" w:rsidTr="00BE2EFB">
        <w:trPr>
          <w:trHeight w:val="276"/>
        </w:trPr>
        <w:tc>
          <w:tcPr>
            <w:tcW w:w="514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University</w:t>
            </w:r>
          </w:p>
        </w:tc>
        <w:tc>
          <w:tcPr>
            <w:tcW w:w="968" w:type="pct"/>
            <w:gridSpan w:val="2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:rsidTr="00BE2EFB">
        <w:trPr>
          <w:trHeight w:val="276"/>
        </w:trPr>
        <w:tc>
          <w:tcPr>
            <w:tcW w:w="514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BE2EFB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BE2EFB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3277" w:type="pct"/>
            <w:gridSpan w:val="5"/>
          </w:tcPr>
          <w:p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:rsidTr="00BE2EFB">
        <w:tc>
          <w:tcPr>
            <w:tcW w:w="9350" w:type="dxa"/>
            <w:shd w:val="clear" w:color="auto" w:fill="E2EFD9" w:themeFill="accent6" w:themeFillTint="33"/>
          </w:tcPr>
          <w:p w:rsidR="00934D86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Professional Experience (including Academic and Research)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nvironmental Issues/Areas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(in chronological order from latest to oldest)</w:t>
            </w: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8"/>
        <w:gridCol w:w="793"/>
        <w:gridCol w:w="2522"/>
        <w:gridCol w:w="849"/>
        <w:gridCol w:w="950"/>
        <w:gridCol w:w="3183"/>
      </w:tblGrid>
      <w:tr w:rsidR="00BE2EFB" w:rsidTr="000F14EE">
        <w:trPr>
          <w:trHeight w:val="276"/>
        </w:trPr>
        <w:tc>
          <w:tcPr>
            <w:tcW w:w="514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968" w:type="pct"/>
            <w:gridSpan w:val="2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:rsidTr="000F14EE">
        <w:trPr>
          <w:trHeight w:val="276"/>
        </w:trPr>
        <w:tc>
          <w:tcPr>
            <w:tcW w:w="514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0F14EE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0F14EE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3277" w:type="pct"/>
            <w:gridSpan w:val="5"/>
          </w:tcPr>
          <w:p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tal Experience</w:t>
            </w: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E1DD3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:rsidTr="00BE2EFB">
        <w:tc>
          <w:tcPr>
            <w:tcW w:w="9350" w:type="dxa"/>
            <w:shd w:val="clear" w:color="auto" w:fill="E2EFD9" w:themeFill="accent6" w:themeFillTint="33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38540743"/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Particip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ibution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Environmental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gher Education Areas</w:t>
            </w:r>
          </w:p>
        </w:tc>
      </w:tr>
      <w:bookmarkEnd w:id="1"/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48"/>
        <w:gridCol w:w="2362"/>
        <w:gridCol w:w="3744"/>
      </w:tblGrid>
      <w:tr w:rsidR="00934D86" w:rsidTr="00357A4F">
        <w:tc>
          <w:tcPr>
            <w:tcW w:w="1701" w:type="pct"/>
          </w:tcPr>
          <w:p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of specialization</w:t>
            </w: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ltant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ing Professor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nct faculty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 Person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357A4F">
        <w:tc>
          <w:tcPr>
            <w:tcW w:w="1701" w:type="pct"/>
            <w:tcBorders>
              <w:bottom w:val="single" w:sz="8" w:space="0" w:color="auto"/>
            </w:tcBorders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276" w:type="pct"/>
            <w:tcBorders>
              <w:bottom w:val="single" w:sz="8" w:space="0" w:color="auto"/>
            </w:tcBorders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  <w:tcBorders>
              <w:bottom w:val="single" w:sz="8" w:space="0" w:color="auto"/>
            </w:tcBorders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57A4F" w:rsidRDefault="00357A4F" w:rsidP="003E1DD3">
      <w:pPr>
        <w:spacing w:after="0" w:line="324" w:lineRule="auto"/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253EA8" w:rsidTr="00FF2B97">
        <w:tc>
          <w:tcPr>
            <w:tcW w:w="9350" w:type="dxa"/>
            <w:shd w:val="clear" w:color="auto" w:fill="E2EFD9" w:themeFill="accent6" w:themeFillTint="33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Membership in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Expe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mittees/Professional Bodies</w:t>
            </w:r>
            <w:r w:rsidR="0017468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</w:tr>
    </w:tbl>
    <w:p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693"/>
        <w:gridCol w:w="3561"/>
      </w:tblGrid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Committee</w:t>
            </w: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253EA8">
        <w:tc>
          <w:tcPr>
            <w:tcW w:w="3076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253EA8">
        <w:tc>
          <w:tcPr>
            <w:tcW w:w="3076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9254"/>
      </w:tblGrid>
      <w:tr w:rsidR="00934D86" w:rsidTr="00BE2EFB"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Involvement with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Formul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Environmental Programmes</w:t>
            </w: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5"/>
        <w:gridCol w:w="3924"/>
        <w:gridCol w:w="2637"/>
        <w:gridCol w:w="1799"/>
      </w:tblGrid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menclatur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novative programmes formulated (Brief details to be provided in separate sheets)</w:t>
            </w: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approval b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 competent authority</w:t>
            </w: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7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7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BE2EFB">
        <w:tc>
          <w:tcPr>
            <w:tcW w:w="479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:rsidTr="00BE2EFB">
        <w:tc>
          <w:tcPr>
            <w:tcW w:w="9350" w:type="dxa"/>
            <w:shd w:val="clear" w:color="auto" w:fill="E2EFD9" w:themeFill="accent6" w:themeFillTint="33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Important MoUs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 xml:space="preserve">develop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-related Programmes (National/International)</w:t>
            </w: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07"/>
        <w:gridCol w:w="2127"/>
        <w:gridCol w:w="4549"/>
        <w:gridCol w:w="1662"/>
      </w:tblGrid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Us formulated</w:t>
            </w: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gencies/Departments involved</w:t>
            </w: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MoU</w:t>
            </w: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9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9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:rsidTr="00A77F36">
        <w:tc>
          <w:tcPr>
            <w:tcW w:w="9245" w:type="dxa"/>
            <w:shd w:val="clear" w:color="auto" w:fill="E2EFD9" w:themeFill="accent6" w:themeFillTint="33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>Exposure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8"/>
        <w:gridCol w:w="1247"/>
        <w:gridCol w:w="3377"/>
        <w:gridCol w:w="1887"/>
        <w:gridCol w:w="1836"/>
      </w:tblGrid>
      <w:tr w:rsidR="00A77F36" w:rsidTr="00A83F73">
        <w:tc>
          <w:tcPr>
            <w:tcW w:w="898" w:type="dxa"/>
          </w:tcPr>
          <w:p w:rsidR="003A6B89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247" w:type="dxa"/>
          </w:tcPr>
          <w:p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3377" w:type="dxa"/>
          </w:tcPr>
          <w:p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/Fellowship/Position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887" w:type="dxa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1836" w:type="dxa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</w:tr>
      <w:tr w:rsidR="00A83F73" w:rsidTr="00A83F73">
        <w:tc>
          <w:tcPr>
            <w:tcW w:w="898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:rsidTr="007B55E6">
        <w:tc>
          <w:tcPr>
            <w:tcW w:w="898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9635A" w:rsidRDefault="00F9635A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:rsidTr="003E1DD3">
        <w:tc>
          <w:tcPr>
            <w:tcW w:w="9245" w:type="dxa"/>
            <w:shd w:val="clear" w:color="auto" w:fill="E2EFD9" w:themeFill="accent6" w:themeFillTint="33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. Scholar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</w:p>
        </w:tc>
      </w:tr>
      <w:tr w:rsidR="003A6B89" w:rsidTr="003E1DD3">
        <w:tc>
          <w:tcPr>
            <w:tcW w:w="9245" w:type="dxa"/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Contribution to Journal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ok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and Patents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70"/>
        <w:gridCol w:w="4339"/>
      </w:tblGrid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ks Authored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 in Chief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ships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er reviewer for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er of the International Advisory Board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:rsidTr="00C66606">
        <w:tc>
          <w:tcPr>
            <w:tcW w:w="4670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tents granted</w:t>
            </w:r>
          </w:p>
        </w:tc>
        <w:tc>
          <w:tcPr>
            <w:tcW w:w="4339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1FE5" w:rsidTr="00C66606">
        <w:tc>
          <w:tcPr>
            <w:tcW w:w="4670" w:type="dxa"/>
          </w:tcPr>
          <w:p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ents filed</w:t>
            </w:r>
          </w:p>
        </w:tc>
        <w:tc>
          <w:tcPr>
            <w:tcW w:w="4339" w:type="dxa"/>
          </w:tcPr>
          <w:p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57A4F" w:rsidRPr="0040513E" w:rsidRDefault="00357A4F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3A6B89" w:rsidTr="00A74745">
        <w:tc>
          <w:tcPr>
            <w:tcW w:w="9340" w:type="dxa"/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 Publications</w:t>
            </w:r>
          </w:p>
        </w:tc>
      </w:tr>
      <w:tr w:rsidR="003A6B89" w:rsidTr="00A74745">
        <w:tc>
          <w:tcPr>
            <w:tcW w:w="9340" w:type="dxa"/>
            <w:shd w:val="clear" w:color="auto" w:fill="E2EFD9" w:themeFill="accent6" w:themeFillTint="33"/>
          </w:tcPr>
          <w:p w:rsidR="003A6B8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>Kindly provide list of scholarly publications in recognized professional and/or academic journals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 (starting from the recent)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31"/>
        <w:gridCol w:w="4614"/>
      </w:tblGrid>
      <w:tr w:rsidR="003A6B89" w:rsidTr="00A74745">
        <w:tc>
          <w:tcPr>
            <w:tcW w:w="4675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ublications</w:t>
            </w:r>
          </w:p>
        </w:tc>
        <w:tc>
          <w:tcPr>
            <w:tcW w:w="4675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2"/>
        <w:gridCol w:w="737"/>
        <w:gridCol w:w="1687"/>
        <w:gridCol w:w="2015"/>
        <w:gridCol w:w="1494"/>
        <w:gridCol w:w="2420"/>
      </w:tblGrid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98" w:type="pct"/>
          </w:tcPr>
          <w:p w:rsidR="003A6B89" w:rsidRDefault="00A7474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Journal</w:t>
            </w: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ed or not</w:t>
            </w: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citations (where possible)</w:t>
            </w: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:rsidTr="00A74745">
        <w:tc>
          <w:tcPr>
            <w:tcW w:w="9350" w:type="dxa"/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List of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popular magazines or news papers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3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67"/>
        <w:gridCol w:w="1116"/>
        <w:gridCol w:w="1116"/>
        <w:gridCol w:w="5652"/>
      </w:tblGrid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Magazine / News Paper</w:t>
            </w: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7468C" w:rsidRDefault="0017468C"/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:rsidTr="0017468C">
        <w:tc>
          <w:tcPr>
            <w:tcW w:w="5000" w:type="pct"/>
            <w:tcBorders>
              <w:bottom w:val="single" w:sz="8" w:space="0" w:color="auto"/>
            </w:tcBorders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 Participation in scholarly presentations in conferences</w:t>
            </w:r>
          </w:p>
        </w:tc>
      </w:tr>
      <w:tr w:rsidR="00F8521D" w:rsidTr="001746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National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 xml:space="preserve"> of Conference or Institutions</w:t>
            </w:r>
          </w:p>
        </w:tc>
        <w:tc>
          <w:tcPr>
            <w:tcW w:w="2230" w:type="pct"/>
          </w:tcPr>
          <w:p w:rsidR="003A6B89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6B89" w:rsidRPr="0040513E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of Conference or Institutions</w:t>
            </w: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ntribution in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 xml:space="preserve"> National / Interna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the areas of your academic and professional expertise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27"/>
        <w:gridCol w:w="2256"/>
        <w:gridCol w:w="1962"/>
      </w:tblGrid>
      <w:tr w:rsidR="00F8521D" w:rsidTr="00A74745">
        <w:tc>
          <w:tcPr>
            <w:tcW w:w="2719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(s)</w:t>
            </w: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nary Lectures / Invited talks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gresses Attended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iner-ship etc.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3E1DD3" w:rsidRPr="0040513E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>. Research Proje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ecuted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13"/>
        <w:gridCol w:w="2798"/>
        <w:gridCol w:w="1731"/>
        <w:gridCol w:w="1991"/>
        <w:gridCol w:w="1812"/>
      </w:tblGrid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of Grant</w:t>
            </w: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C66606">
        <w:tc>
          <w:tcPr>
            <w:tcW w:w="494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onsulting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Experience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Key Consulting Assignments Undertaken)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92"/>
        <w:gridCol w:w="3615"/>
        <w:gridCol w:w="2158"/>
        <w:gridCol w:w="2480"/>
      </w:tblGrid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:rsidTr="00002BA0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Honors / Awards &amp; Fellowships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0"/>
        <w:gridCol w:w="3386"/>
        <w:gridCol w:w="2110"/>
        <w:gridCol w:w="1453"/>
        <w:gridCol w:w="1416"/>
      </w:tblGrid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ward / Fellowship etc.</w:t>
            </w: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ed / Honorary Fellow</w:t>
            </w: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by</w:t>
            </w: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Award</w:t>
            </w: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:rsidTr="00002BA0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No. of Research Scholars Successfully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Guided, if any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14"/>
        <w:gridCol w:w="6442"/>
      </w:tblGrid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gramme</w:t>
            </w: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(No.) (under progress not to be included)</w:t>
            </w:r>
          </w:p>
        </w:tc>
      </w:tr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7468C" w:rsidRDefault="0017468C"/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56"/>
      </w:tblGrid>
      <w:tr w:rsidR="00F8521D" w:rsidTr="00A83F73">
        <w:tc>
          <w:tcPr>
            <w:tcW w:w="5000" w:type="pct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Skills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engths (in 100 words)</w:t>
            </w: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F8521D" w:rsidTr="0017468C">
        <w:tc>
          <w:tcPr>
            <w:tcW w:w="9245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17468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shd w:val="clear" w:color="auto" w:fill="E2EFD9" w:themeFill="accent6" w:themeFillTint="33"/>
        </w:tblPrEx>
        <w:tc>
          <w:tcPr>
            <w:tcW w:w="9245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4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Write Briefly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ur Vision for the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 xml:space="preserve">Institu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F8521D" w:rsidTr="00002BA0">
        <w:tc>
          <w:tcPr>
            <w:tcW w:w="9350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002BA0" w:rsidTr="000F14EE">
        <w:tc>
          <w:tcPr>
            <w:tcW w:w="9350" w:type="dxa"/>
            <w:shd w:val="clear" w:color="auto" w:fill="E2EFD9" w:themeFill="accent6" w:themeFillTint="33"/>
          </w:tcPr>
          <w:p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 Desc</w:t>
            </w:r>
            <w:r w:rsidR="00C65B3F">
              <w:rPr>
                <w:rFonts w:ascii="Times New Roman" w:hAnsi="Times New Roman" w:cs="Times New Roman"/>
                <w:sz w:val="24"/>
                <w:szCs w:val="24"/>
              </w:rPr>
              <w:t>ribe how do you evaluate your suitability for the advertised position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up to 500 words)</w:t>
            </w:r>
          </w:p>
        </w:tc>
      </w:tr>
    </w:tbl>
    <w:p w:rsidR="00002BA0" w:rsidRDefault="00002BA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002BA0" w:rsidTr="000F14EE">
        <w:tc>
          <w:tcPr>
            <w:tcW w:w="9350" w:type="dxa"/>
          </w:tcPr>
          <w:p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EF5C49" w:rsidTr="00CD2ACD">
        <w:tc>
          <w:tcPr>
            <w:tcW w:w="9350" w:type="dxa"/>
            <w:shd w:val="clear" w:color="auto" w:fill="E2EFD9" w:themeFill="accent6" w:themeFillTint="33"/>
          </w:tcPr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.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nowledge/Experience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lated Law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Regulations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and Scientific E</w:t>
            </w:r>
            <w:r w:rsidR="003D545C" w:rsidRPr="003D545C">
              <w:rPr>
                <w:rFonts w:ascii="Times New Roman" w:hAnsi="Times New Roman" w:cs="Times New Roman"/>
                <w:sz w:val="24"/>
                <w:szCs w:val="24"/>
              </w:rPr>
              <w:t xml:space="preserve">ntrepreneurship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5"/>
      </w:tblGrid>
      <w:tr w:rsidR="00EF5C49" w:rsidTr="00EF5C49">
        <w:tc>
          <w:tcPr>
            <w:tcW w:w="9245" w:type="dxa"/>
          </w:tcPr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7468C" w:rsidRDefault="0017468C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:rsidTr="00F9635A">
        <w:tc>
          <w:tcPr>
            <w:tcW w:w="9245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38394274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feree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THREE Numbers)</w:t>
            </w:r>
          </w:p>
        </w:tc>
      </w:tr>
      <w:bookmarkEnd w:id="2"/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534"/>
        <w:gridCol w:w="1544"/>
        <w:gridCol w:w="1544"/>
        <w:gridCol w:w="1539"/>
        <w:gridCol w:w="1541"/>
        <w:gridCol w:w="1543"/>
      </w:tblGrid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Referee</w:t>
            </w: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 by the Referee</w:t>
            </w: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</w:tr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F8521D" w:rsidRDefault="00F8521D" w:rsidP="003E1DD3">
      <w:pPr>
        <w:spacing w:after="0" w:line="32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hereby, declare that all the statements / particulars made / furnished in this application are true, complete and correct to the best of my knowledge and belief. I also declare and fully understand that in the event of any information furnished being found false or incorrect at any stage, my application / candidature is liable to be summarily rejected at any stage and if I am already appointed, my services are liable to be terminated without any notice from the post of </w:t>
      </w:r>
      <w:r w:rsidR="00A83F73">
        <w:rPr>
          <w:rFonts w:ascii="Times New Roman" w:hAnsi="Times New Roman" w:cs="Times New Roman"/>
          <w:sz w:val="24"/>
          <w:szCs w:val="24"/>
        </w:rPr>
        <w:t xml:space="preserve">the </w:t>
      </w:r>
      <w:r w:rsidR="003D545C">
        <w:rPr>
          <w:rFonts w:ascii="Times New Roman" w:hAnsi="Times New Roman" w:cs="Times New Roman"/>
          <w:sz w:val="24"/>
          <w:szCs w:val="24"/>
        </w:rPr>
        <w:t xml:space="preserve">Director </w:t>
      </w:r>
      <w:r w:rsidR="00A83F73">
        <w:rPr>
          <w:rFonts w:ascii="Times New Roman" w:hAnsi="Times New Roman" w:cs="Times New Roman"/>
          <w:sz w:val="24"/>
          <w:szCs w:val="24"/>
        </w:rPr>
        <w:t xml:space="preserve">of the </w:t>
      </w:r>
      <w:r w:rsidR="003D545C">
        <w:rPr>
          <w:rFonts w:ascii="Times New Roman" w:hAnsi="Times New Roman" w:cs="Times New Roman"/>
          <w:sz w:val="24"/>
          <w:szCs w:val="24"/>
        </w:rPr>
        <w:t xml:space="preserve">Institute </w:t>
      </w:r>
      <w:r>
        <w:rPr>
          <w:rFonts w:ascii="Times New Roman" w:hAnsi="Times New Roman" w:cs="Times New Roman"/>
          <w:sz w:val="24"/>
          <w:szCs w:val="24"/>
        </w:rPr>
        <w:t>as per Act / Statutes etc. and other applicable rules.</w:t>
      </w:r>
    </w:p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19"/>
        <w:gridCol w:w="4626"/>
      </w:tblGrid>
      <w:tr w:rsidR="00F8521D" w:rsidTr="00C66606">
        <w:tc>
          <w:tcPr>
            <w:tcW w:w="4675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</w:tc>
        <w:tc>
          <w:tcPr>
            <w:tcW w:w="4675" w:type="dxa"/>
            <w:vMerge w:val="restart"/>
            <w:vAlign w:val="center"/>
          </w:tcPr>
          <w:p w:rsidR="00F8521D" w:rsidRDefault="00F8521D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ignature of the Applicant)</w:t>
            </w:r>
          </w:p>
        </w:tc>
      </w:tr>
      <w:tr w:rsidR="00F8521D" w:rsidTr="00C65B3F">
        <w:tc>
          <w:tcPr>
            <w:tcW w:w="4675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  <w:tc>
          <w:tcPr>
            <w:tcW w:w="4675" w:type="dxa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sectPr w:rsidR="00F8521D" w:rsidRPr="0040513E" w:rsidSect="00BC4BBE">
      <w:footerReference w:type="default" r:id="rId8"/>
      <w:pgSz w:w="11909" w:h="16834" w:code="9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2550" w:rsidRDefault="003B2550" w:rsidP="00BC4BBE">
      <w:pPr>
        <w:spacing w:after="0" w:line="240" w:lineRule="auto"/>
      </w:pPr>
      <w:r>
        <w:separator/>
      </w:r>
    </w:p>
  </w:endnote>
  <w:endnote w:type="continuationSeparator" w:id="0">
    <w:p w:rsidR="003B2550" w:rsidRDefault="003B2550" w:rsidP="00BC4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20"/>
        <w:szCs w:val="20"/>
      </w:rPr>
      <w:id w:val="-57003983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C4BBE" w:rsidRPr="00BC4BBE" w:rsidRDefault="00BC4BBE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C4BBE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74FF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BC4BB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74FF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BC4BBE" w:rsidRDefault="00BC4B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2550" w:rsidRDefault="003B2550" w:rsidP="00BC4BBE">
      <w:pPr>
        <w:spacing w:after="0" w:line="240" w:lineRule="auto"/>
      </w:pPr>
      <w:r>
        <w:separator/>
      </w:r>
    </w:p>
  </w:footnote>
  <w:footnote w:type="continuationSeparator" w:id="0">
    <w:p w:rsidR="003B2550" w:rsidRDefault="003B2550" w:rsidP="00BC4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20894"/>
    <w:multiLevelType w:val="hybridMultilevel"/>
    <w:tmpl w:val="6AEE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B4016F"/>
    <w:multiLevelType w:val="hybridMultilevel"/>
    <w:tmpl w:val="9020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7C7669"/>
    <w:multiLevelType w:val="hybridMultilevel"/>
    <w:tmpl w:val="3716D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KwtDAyNjMwNrCwMLNQ0lEKTi0uzszPAykwrgUA4F3wiSwAAAA="/>
  </w:docVars>
  <w:rsids>
    <w:rsidRoot w:val="0040513E"/>
    <w:rsid w:val="00002BA0"/>
    <w:rsid w:val="00060E02"/>
    <w:rsid w:val="000D116A"/>
    <w:rsid w:val="0017468C"/>
    <w:rsid w:val="001A1BD2"/>
    <w:rsid w:val="001C2653"/>
    <w:rsid w:val="001D391C"/>
    <w:rsid w:val="00253EA8"/>
    <w:rsid w:val="00295DB7"/>
    <w:rsid w:val="00357A4F"/>
    <w:rsid w:val="003A6B89"/>
    <w:rsid w:val="003B2550"/>
    <w:rsid w:val="003D545C"/>
    <w:rsid w:val="003E1DD3"/>
    <w:rsid w:val="0040513E"/>
    <w:rsid w:val="004A36FD"/>
    <w:rsid w:val="00590DE8"/>
    <w:rsid w:val="00597E8E"/>
    <w:rsid w:val="006F0DBD"/>
    <w:rsid w:val="0072365D"/>
    <w:rsid w:val="00792A6A"/>
    <w:rsid w:val="007B38EA"/>
    <w:rsid w:val="007D72A2"/>
    <w:rsid w:val="00876B7C"/>
    <w:rsid w:val="008817F0"/>
    <w:rsid w:val="008E42BD"/>
    <w:rsid w:val="00911BD3"/>
    <w:rsid w:val="00934D86"/>
    <w:rsid w:val="00A235CA"/>
    <w:rsid w:val="00A23A9D"/>
    <w:rsid w:val="00A35EEB"/>
    <w:rsid w:val="00A74745"/>
    <w:rsid w:val="00A77F36"/>
    <w:rsid w:val="00A81E75"/>
    <w:rsid w:val="00A83F73"/>
    <w:rsid w:val="00AE21E8"/>
    <w:rsid w:val="00B5737C"/>
    <w:rsid w:val="00BC4BBE"/>
    <w:rsid w:val="00BE2EFB"/>
    <w:rsid w:val="00C11FE5"/>
    <w:rsid w:val="00C65B3F"/>
    <w:rsid w:val="00C66606"/>
    <w:rsid w:val="00C955ED"/>
    <w:rsid w:val="00CF7FAC"/>
    <w:rsid w:val="00D558E6"/>
    <w:rsid w:val="00D832B3"/>
    <w:rsid w:val="00D93197"/>
    <w:rsid w:val="00DC74F9"/>
    <w:rsid w:val="00DF43B1"/>
    <w:rsid w:val="00E36D51"/>
    <w:rsid w:val="00E50028"/>
    <w:rsid w:val="00E74FF4"/>
    <w:rsid w:val="00EB34C9"/>
    <w:rsid w:val="00EE72B4"/>
    <w:rsid w:val="00EF5C49"/>
    <w:rsid w:val="00F8521D"/>
    <w:rsid w:val="00F9635A"/>
    <w:rsid w:val="00FB1E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7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908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eer KP</dc:creator>
  <cp:lastModifiedBy>Hewlett-Packard Company</cp:lastModifiedBy>
  <cp:revision>4</cp:revision>
  <dcterms:created xsi:type="dcterms:W3CDTF">2023-06-17T07:22:00Z</dcterms:created>
  <dcterms:modified xsi:type="dcterms:W3CDTF">2025-02-25T05:29:00Z</dcterms:modified>
</cp:coreProperties>
</file>